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FFAD" w14:textId="6641C8E0" w:rsidR="00D368C8" w:rsidRDefault="00D368C8" w:rsidP="00C27D70">
      <w:pPr>
        <w:jc w:val="center"/>
        <w:rPr>
          <w:b/>
          <w:sz w:val="22"/>
          <w:szCs w:val="22"/>
        </w:rPr>
      </w:pPr>
      <w:r w:rsidRPr="00E970DE">
        <w:rPr>
          <w:b/>
          <w:sz w:val="22"/>
          <w:szCs w:val="22"/>
        </w:rPr>
        <w:t xml:space="preserve">PROPOSED </w:t>
      </w:r>
      <w:r w:rsidR="0017205A">
        <w:rPr>
          <w:b/>
          <w:sz w:val="22"/>
          <w:szCs w:val="22"/>
        </w:rPr>
        <w:t xml:space="preserve">ADVANCED GRADUATE CERTIFICATE </w:t>
      </w:r>
    </w:p>
    <w:p w14:paraId="16484EF1" w14:textId="66817884" w:rsidR="00D368C8" w:rsidRPr="00C27D70" w:rsidRDefault="00D368C8" w:rsidP="00C27D70">
      <w:pPr>
        <w:jc w:val="center"/>
        <w:rPr>
          <w:b/>
          <w:i/>
          <w:sz w:val="22"/>
          <w:szCs w:val="22"/>
        </w:rPr>
      </w:pPr>
      <w:r w:rsidRPr="00C27D70">
        <w:rPr>
          <w:b/>
          <w:i/>
          <w:sz w:val="22"/>
          <w:szCs w:val="22"/>
        </w:rPr>
        <w:t>“</w:t>
      </w:r>
      <w:r w:rsidR="00D441AF">
        <w:rPr>
          <w:b/>
          <w:i/>
          <w:sz w:val="22"/>
          <w:szCs w:val="22"/>
        </w:rPr>
        <w:t xml:space="preserve">Emergency Nurse </w:t>
      </w:r>
      <w:proofErr w:type="gramStart"/>
      <w:r w:rsidR="00D441AF">
        <w:rPr>
          <w:b/>
          <w:i/>
          <w:sz w:val="22"/>
          <w:szCs w:val="22"/>
        </w:rPr>
        <w:t>Practitioner</w:t>
      </w:r>
      <w:r w:rsidR="00AE363A">
        <w:rPr>
          <w:b/>
          <w:i/>
          <w:sz w:val="22"/>
          <w:szCs w:val="22"/>
        </w:rPr>
        <w:t xml:space="preserve">”  </w:t>
      </w:r>
      <w:r w:rsidRPr="00C27D70">
        <w:rPr>
          <w:b/>
          <w:i/>
          <w:sz w:val="22"/>
          <w:szCs w:val="22"/>
        </w:rPr>
        <w:t>Option</w:t>
      </w:r>
      <w:proofErr w:type="gramEnd"/>
    </w:p>
    <w:p w14:paraId="6F0924C7" w14:textId="77777777" w:rsidR="00E8001E" w:rsidRDefault="00E8001E" w:rsidP="00E8001E">
      <w:pPr>
        <w:rPr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1"/>
        <w:gridCol w:w="508"/>
        <w:gridCol w:w="47"/>
        <w:gridCol w:w="2764"/>
        <w:gridCol w:w="7"/>
        <w:gridCol w:w="869"/>
        <w:gridCol w:w="410"/>
        <w:gridCol w:w="632"/>
        <w:gridCol w:w="2019"/>
        <w:gridCol w:w="995"/>
        <w:gridCol w:w="272"/>
        <w:gridCol w:w="1596"/>
      </w:tblGrid>
      <w:tr w:rsidR="006E7924" w:rsidRPr="00CE5367" w14:paraId="3344634B" w14:textId="77777777" w:rsidTr="006E7924">
        <w:trPr>
          <w:trHeight w:val="432"/>
        </w:trPr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CD18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Date</w:t>
            </w:r>
          </w:p>
        </w:tc>
        <w:tc>
          <w:tcPr>
            <w:tcW w:w="1940" w:type="pct"/>
            <w:gridSpan w:val="5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1ACCF3A7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  <w:tc>
          <w:tcPr>
            <w:tcW w:w="48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C10A7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NSHE #</w:t>
            </w:r>
          </w:p>
        </w:tc>
        <w:tc>
          <w:tcPr>
            <w:tcW w:w="2255" w:type="pct"/>
            <w:gridSpan w:val="4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3B07BF58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</w:tr>
      <w:tr w:rsidR="00E8001E" w:rsidRPr="00CE5367" w14:paraId="36C2DA49" w14:textId="77777777" w:rsidTr="00A6690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56" w:type="pct"/>
            <w:gridSpan w:val="2"/>
            <w:vAlign w:val="center"/>
          </w:tcPr>
          <w:p w14:paraId="61A2034B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Last Name:</w:t>
            </w:r>
          </w:p>
        </w:tc>
        <w:tc>
          <w:tcPr>
            <w:tcW w:w="1309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F65464A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585" w:type="pct"/>
            <w:gridSpan w:val="2"/>
            <w:vAlign w:val="center"/>
          </w:tcPr>
          <w:p w14:paraId="0B4649E5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First Name:</w:t>
            </w:r>
          </w:p>
        </w:tc>
        <w:tc>
          <w:tcPr>
            <w:tcW w:w="1232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228D94D5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453" w:type="pct"/>
            <w:vAlign w:val="center"/>
          </w:tcPr>
          <w:p w14:paraId="2C938386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Middle</w:t>
            </w:r>
          </w:p>
          <w:p w14:paraId="322984D8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Initial</w:t>
            </w:r>
            <w:r w:rsidRPr="00CE5367">
              <w:rPr>
                <w:b/>
                <w:sz w:val="22"/>
                <w:szCs w:val="20"/>
              </w:rPr>
              <w:t>:</w:t>
            </w:r>
          </w:p>
        </w:tc>
        <w:tc>
          <w:tcPr>
            <w:tcW w:w="865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7DDA3226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</w:tr>
      <w:tr w:rsidR="00E8001E" w:rsidRPr="00A56299" w14:paraId="0B4B55F0" w14:textId="77777777" w:rsidTr="006E79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80" w:type="pct"/>
            <w:gridSpan w:val="3"/>
            <w:vAlign w:val="center"/>
          </w:tcPr>
          <w:p w14:paraId="6C3CED5F" w14:textId="77777777" w:rsidR="00E8001E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</w:t>
            </w:r>
            <w:r w:rsidR="005745B5">
              <w:rPr>
                <w:b/>
                <w:sz w:val="22"/>
                <w:szCs w:val="22"/>
              </w:rPr>
              <w:t>SN</w:t>
            </w:r>
            <w:r w:rsidR="00E8001E">
              <w:rPr>
                <w:b/>
                <w:sz w:val="22"/>
                <w:szCs w:val="22"/>
              </w:rPr>
              <w:t xml:space="preserve"> from:</w:t>
            </w:r>
          </w:p>
        </w:tc>
        <w:tc>
          <w:tcPr>
            <w:tcW w:w="1282" w:type="pct"/>
            <w:tcBorders>
              <w:bottom w:val="single" w:sz="6" w:space="0" w:color="000000" w:themeColor="text1"/>
            </w:tcBorders>
            <w:vAlign w:val="center"/>
          </w:tcPr>
          <w:p w14:paraId="786B40F5" w14:textId="77777777" w:rsidR="00E8001E" w:rsidRPr="00823F5E" w:rsidRDefault="00E8001E" w:rsidP="00943956">
            <w:pPr>
              <w:ind w:right="-1800"/>
              <w:rPr>
                <w:b/>
                <w:i/>
                <w:sz w:val="14"/>
                <w:szCs w:val="22"/>
              </w:rPr>
            </w:pPr>
          </w:p>
        </w:tc>
        <w:tc>
          <w:tcPr>
            <w:tcW w:w="396" w:type="pct"/>
            <w:gridSpan w:val="2"/>
            <w:vAlign w:val="center"/>
          </w:tcPr>
          <w:p w14:paraId="45A7E320" w14:textId="77777777" w:rsidR="00C639DE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gree</w:t>
            </w:r>
          </w:p>
          <w:p w14:paraId="54C120A9" w14:textId="77777777" w:rsidR="005745B5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  <w:r w:rsidR="005745B5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424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00ECBAA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  <w:tc>
          <w:tcPr>
            <w:tcW w:w="577" w:type="pct"/>
            <w:gridSpan w:val="2"/>
            <w:vAlign w:val="center"/>
          </w:tcPr>
          <w:p w14:paraId="22A7EB30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Date</w:t>
            </w:r>
          </w:p>
          <w:p w14:paraId="1EF64D48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Conferred:</w:t>
            </w:r>
          </w:p>
        </w:tc>
        <w:tc>
          <w:tcPr>
            <w:tcW w:w="741" w:type="pct"/>
            <w:tcBorders>
              <w:bottom w:val="single" w:sz="6" w:space="0" w:color="000000" w:themeColor="text1"/>
            </w:tcBorders>
            <w:vAlign w:val="center"/>
          </w:tcPr>
          <w:p w14:paraId="69FF8983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</w:tr>
    </w:tbl>
    <w:p w14:paraId="642C8884" w14:textId="77777777" w:rsidR="00D368C8" w:rsidRDefault="00D368C8" w:rsidP="00D368C8">
      <w:pPr>
        <w:rPr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4836"/>
        <w:gridCol w:w="1502"/>
        <w:gridCol w:w="876"/>
        <w:gridCol w:w="898"/>
        <w:gridCol w:w="1316"/>
      </w:tblGrid>
      <w:tr w:rsidR="009A4DEB" w:rsidRPr="006367C7" w14:paraId="428FAA75" w14:textId="77777777" w:rsidTr="00E8001E">
        <w:trPr>
          <w:trHeight w:val="288"/>
        </w:trPr>
        <w:tc>
          <w:tcPr>
            <w:tcW w:w="631" w:type="pct"/>
          </w:tcPr>
          <w:p w14:paraId="1B7E0FDD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#</w:t>
            </w:r>
          </w:p>
        </w:tc>
        <w:tc>
          <w:tcPr>
            <w:tcW w:w="2241" w:type="pct"/>
          </w:tcPr>
          <w:p w14:paraId="4E3357F1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696" w:type="pct"/>
          </w:tcPr>
          <w:p w14:paraId="22C19D68" w14:textId="77777777" w:rsidR="006367C7" w:rsidRPr="006367C7" w:rsidRDefault="006367C7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Term to</w:t>
            </w:r>
          </w:p>
          <w:p w14:paraId="78C064FC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be taken</w:t>
            </w:r>
          </w:p>
        </w:tc>
        <w:tc>
          <w:tcPr>
            <w:tcW w:w="406" w:type="pct"/>
          </w:tcPr>
          <w:p w14:paraId="07EF1F52" w14:textId="77777777" w:rsidR="009A4DEB" w:rsidRPr="006367C7" w:rsidRDefault="009A4DEB" w:rsidP="006031C3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redit</w:t>
            </w:r>
          </w:p>
        </w:tc>
        <w:tc>
          <w:tcPr>
            <w:tcW w:w="416" w:type="pct"/>
          </w:tcPr>
          <w:p w14:paraId="7B91455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610" w:type="pct"/>
          </w:tcPr>
          <w:p w14:paraId="0F1EB996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Date</w:t>
            </w:r>
          </w:p>
          <w:p w14:paraId="28C256F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mpleted</w:t>
            </w:r>
          </w:p>
        </w:tc>
      </w:tr>
      <w:tr w:rsidR="00DD7CCB" w:rsidRPr="006367C7" w14:paraId="49F4A2BD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1C8B2B17" w14:textId="4DA1D0BE" w:rsidR="00DD7CCB" w:rsidRPr="00784AA1" w:rsidRDefault="00C07CC3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</w:t>
            </w:r>
            <w:r w:rsidR="0017205A">
              <w:rPr>
                <w:sz w:val="22"/>
                <w:szCs w:val="22"/>
              </w:rPr>
              <w:t xml:space="preserve"> </w:t>
            </w:r>
            <w:r w:rsidR="008E0AF6">
              <w:rPr>
                <w:sz w:val="22"/>
                <w:szCs w:val="22"/>
              </w:rPr>
              <w:t>790E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37CD94E1" w14:textId="77777777" w:rsidR="00DD7CCB" w:rsidRDefault="00D441AF" w:rsidP="006367C7">
            <w:pPr>
              <w:rPr>
                <w:i/>
                <w:sz w:val="22"/>
                <w:szCs w:val="22"/>
              </w:rPr>
            </w:pPr>
            <w:r>
              <w:rPr>
                <w:sz w:val="22"/>
                <w:szCs w:val="22"/>
              </w:rPr>
              <w:t>Emergency Nurse Practitioner 1: Management of Acute Exacerbation of Chronic Illnesses</w:t>
            </w:r>
            <w:r w:rsidR="0017205A">
              <w:rPr>
                <w:i/>
                <w:sz w:val="22"/>
                <w:szCs w:val="22"/>
              </w:rPr>
              <w:t xml:space="preserve"> </w:t>
            </w:r>
          </w:p>
          <w:p w14:paraId="2200CA01" w14:textId="60C3D922" w:rsidR="008E0AF6" w:rsidRPr="0017205A" w:rsidRDefault="008E0AF6" w:rsidP="006367C7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 xml:space="preserve">135 clinical hours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524821" w14:textId="346E36F6" w:rsidR="00DD7CCB" w:rsidRPr="00930330" w:rsidRDefault="00DD7CCB" w:rsidP="00930330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>SP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6A5E391" w14:textId="722DAFBC" w:rsidR="00DD7CCB" w:rsidRPr="006367C7" w:rsidRDefault="008E0AF6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51819C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8A0C00D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F97B67A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49141BC7" w14:textId="1301F0CB" w:rsidR="00DD7CCB" w:rsidRPr="00784AA1" w:rsidRDefault="00DD7CCB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8E0AF6">
              <w:rPr>
                <w:sz w:val="22"/>
                <w:szCs w:val="22"/>
              </w:rPr>
              <w:t>791E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4B540C46" w14:textId="77777777" w:rsidR="00DD7CCB" w:rsidRDefault="00D441AF" w:rsidP="006367C7">
            <w:r>
              <w:t>Emergency Nurse Practitioner II: Management of Acute Illnesses and Injuries</w:t>
            </w:r>
          </w:p>
          <w:p w14:paraId="237A8972" w14:textId="17737C84" w:rsidR="008E0AF6" w:rsidRPr="0017205A" w:rsidRDefault="008E0AF6" w:rsidP="006367C7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35 clinical hours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2EF7A053" w14:textId="20BAEE5F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</w:t>
            </w:r>
            <w:r w:rsidR="0017205A">
              <w:rPr>
                <w:sz w:val="21"/>
                <w:szCs w:val="21"/>
              </w:rPr>
              <w:t>U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CCE55AF" w14:textId="5DBBA13A" w:rsidR="00DD7CCB" w:rsidRPr="006367C7" w:rsidRDefault="008E0AF6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42BA09F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61E330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4AEE059B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7A40761B" w14:textId="4EFA001B" w:rsidR="00DD7CCB" w:rsidRPr="00784AA1" w:rsidRDefault="00DD7CCB" w:rsidP="006367C7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8E0AF6">
              <w:rPr>
                <w:sz w:val="22"/>
                <w:szCs w:val="22"/>
              </w:rPr>
              <w:t>792E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08A1CB2F" w14:textId="77777777" w:rsidR="00DD7CCB" w:rsidRDefault="00D441AF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ergency Nurse Practitioner III: Management of Critical Illnesses and Injuries</w:t>
            </w:r>
            <w:r w:rsidR="0017205A">
              <w:rPr>
                <w:i/>
                <w:sz w:val="22"/>
                <w:szCs w:val="22"/>
              </w:rPr>
              <w:t xml:space="preserve"> </w:t>
            </w:r>
            <w:r w:rsidR="00AE363A">
              <w:rPr>
                <w:sz w:val="22"/>
                <w:szCs w:val="22"/>
              </w:rPr>
              <w:t xml:space="preserve"> </w:t>
            </w:r>
          </w:p>
          <w:p w14:paraId="15FFD988" w14:textId="46E59FBB" w:rsidR="008E0AF6" w:rsidRPr="008E0AF6" w:rsidRDefault="008E0AF6" w:rsidP="006367C7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 xml:space="preserve">135 clinical hours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48E34B" w14:textId="30A673EB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>FA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E446027" w14:textId="02251780" w:rsidR="00DD7CCB" w:rsidRPr="006367C7" w:rsidRDefault="008E0AF6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029A2F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85CCB3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</w:tbl>
    <w:p w14:paraId="439DF710" w14:textId="77777777" w:rsidR="0093033E" w:rsidRPr="006367C7" w:rsidRDefault="0093033E" w:rsidP="00D368C8">
      <w:pPr>
        <w:rPr>
          <w:i/>
          <w:sz w:val="20"/>
          <w:szCs w:val="20"/>
        </w:rPr>
      </w:pPr>
    </w:p>
    <w:p w14:paraId="4EBB9DE7" w14:textId="77777777" w:rsidR="00D368C8" w:rsidRDefault="00D368C8" w:rsidP="00D368C8">
      <w:pPr>
        <w:rPr>
          <w:b/>
          <w:sz w:val="20"/>
          <w:szCs w:val="20"/>
        </w:rPr>
      </w:pPr>
      <w:r>
        <w:rPr>
          <w:b/>
          <w:sz w:val="20"/>
          <w:szCs w:val="20"/>
        </w:rPr>
        <w:t>TRANSFER CREDI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5"/>
        <w:gridCol w:w="4935"/>
        <w:gridCol w:w="1403"/>
        <w:gridCol w:w="917"/>
        <w:gridCol w:w="900"/>
        <w:gridCol w:w="1260"/>
      </w:tblGrid>
      <w:tr w:rsidR="00D368C8" w:rsidRPr="007D1060" w14:paraId="58A364CB" w14:textId="77777777" w:rsidTr="00433CEF">
        <w:tc>
          <w:tcPr>
            <w:tcW w:w="637" w:type="pct"/>
          </w:tcPr>
          <w:p w14:paraId="0EA575E5" w14:textId="77777777" w:rsidR="00D368C8" w:rsidRPr="007D1060" w:rsidRDefault="0014771C" w:rsidP="001477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</w:t>
            </w:r>
            <w:r w:rsidR="00D368C8" w:rsidRPr="007D1060">
              <w:rPr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2287" w:type="pct"/>
          </w:tcPr>
          <w:p w14:paraId="7CA896E6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6AB1E50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45ACE1FD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14667E9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3B12BB2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D368C8" w:rsidRPr="007D1060" w14:paraId="48F708A4" w14:textId="77777777" w:rsidTr="00433CEF">
        <w:tc>
          <w:tcPr>
            <w:tcW w:w="637" w:type="pct"/>
          </w:tcPr>
          <w:p w14:paraId="0F5EA979" w14:textId="77777777" w:rsidR="00D368C8" w:rsidRPr="007D1060" w:rsidRDefault="00D368C8" w:rsidP="004D6A2F">
            <w:pPr>
              <w:jc w:val="both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t xml:space="preserve">                                                   </w:t>
            </w:r>
          </w:p>
        </w:tc>
        <w:tc>
          <w:tcPr>
            <w:tcW w:w="2287" w:type="pct"/>
          </w:tcPr>
          <w:p w14:paraId="3D9845BF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15B8927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64D7D68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474D6663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7F5DB50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433CEF" w:rsidRPr="007D1060" w14:paraId="6762ACC9" w14:textId="77777777" w:rsidTr="00433CEF">
        <w:tc>
          <w:tcPr>
            <w:tcW w:w="637" w:type="pct"/>
          </w:tcPr>
          <w:p w14:paraId="4813447C" w14:textId="77777777" w:rsidR="00433CEF" w:rsidRPr="007D1060" w:rsidRDefault="00433CEF" w:rsidP="004D6A2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87" w:type="pct"/>
          </w:tcPr>
          <w:p w14:paraId="263718C6" w14:textId="77777777" w:rsidR="00433CEF" w:rsidRPr="007D1060" w:rsidRDefault="00433CEF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2ABE2199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5B1BB0DD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505CF6A9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196F8C36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</w:tbl>
    <w:p w14:paraId="4F8B8B90" w14:textId="77777777" w:rsidR="00BB291B" w:rsidRDefault="00BB291B" w:rsidP="00D368C8">
      <w:pPr>
        <w:rPr>
          <w:b/>
          <w:sz w:val="20"/>
          <w:szCs w:val="20"/>
        </w:rPr>
        <w:sectPr w:rsidR="00BB291B" w:rsidSect="00103E96">
          <w:headerReference w:type="default" r:id="rId7"/>
          <w:footerReference w:type="default" r:id="rId8"/>
          <w:pgSz w:w="12240" w:h="15840"/>
          <w:pgMar w:top="576" w:right="720" w:bottom="432" w:left="720" w:header="446" w:footer="720" w:gutter="0"/>
          <w:cols w:space="720"/>
          <w:docGrid w:linePitch="360"/>
        </w:sectPr>
      </w:pPr>
    </w:p>
    <w:p w14:paraId="3775E669" w14:textId="77777777" w:rsidR="00BB291B" w:rsidRDefault="00BB291B" w:rsidP="00BB291B">
      <w:bookmarkStart w:id="0" w:name="_GoBack"/>
      <w:bookmarkEnd w:id="0"/>
    </w:p>
    <w:p w14:paraId="41150E7B" w14:textId="77777777" w:rsidR="00837DEC" w:rsidRDefault="00837DEC" w:rsidP="00BB291B"/>
    <w:p w14:paraId="5FD95155" w14:textId="77777777" w:rsidR="00837DEC" w:rsidRPr="00BB291B" w:rsidRDefault="00837DEC" w:rsidP="00837DEC">
      <w:pPr>
        <w:rPr>
          <w:b/>
          <w:sz w:val="20"/>
          <w:szCs w:val="20"/>
        </w:rPr>
      </w:pPr>
      <w:r>
        <w:rPr>
          <w:b/>
          <w:sz w:val="20"/>
          <w:szCs w:val="20"/>
        </w:rPr>
        <w:t>Total Credits REQUIRED          Total Credits EARN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880"/>
      </w:tblGrid>
      <w:tr w:rsidR="00837DEC" w:rsidRPr="007D1060" w14:paraId="733FA087" w14:textId="77777777" w:rsidTr="00A91B60">
        <w:trPr>
          <w:trHeight w:val="360"/>
        </w:trPr>
        <w:tc>
          <w:tcPr>
            <w:tcW w:w="2880" w:type="dxa"/>
            <w:vAlign w:val="center"/>
          </w:tcPr>
          <w:p w14:paraId="2F12231D" w14:textId="642D8856" w:rsidR="00837DEC" w:rsidRPr="009B4167" w:rsidRDefault="00D441AF" w:rsidP="00A91B6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880" w:type="dxa"/>
            <w:vAlign w:val="center"/>
          </w:tcPr>
          <w:p w14:paraId="65D9E553" w14:textId="77777777" w:rsidR="00837DEC" w:rsidRPr="007D1060" w:rsidRDefault="00837DEC" w:rsidP="00A91B60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AFE5327" w14:textId="77777777" w:rsidR="00837DEC" w:rsidRDefault="00837DEC" w:rsidP="00BB291B"/>
    <w:p w14:paraId="39C8DF9A" w14:textId="77777777" w:rsidR="00837DEC" w:rsidRDefault="00837DEC" w:rsidP="00BB291B"/>
    <w:p w14:paraId="6A36E817" w14:textId="77777777" w:rsidR="00837DEC" w:rsidRDefault="00837DEC" w:rsidP="00BB291B"/>
    <w:p w14:paraId="5772AFB1" w14:textId="77777777" w:rsidR="00BB291B" w:rsidRPr="00422D2E" w:rsidRDefault="00BB291B" w:rsidP="00BB291B">
      <w:r>
        <w:t>Signatur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CB045F" w14:textId="77777777" w:rsidR="006367C7" w:rsidRDefault="006367C7" w:rsidP="00103E96"/>
    <w:sectPr w:rsidR="006367C7" w:rsidSect="00837DEC">
      <w:type w:val="continuous"/>
      <w:pgSz w:w="12240" w:h="15840"/>
      <w:pgMar w:top="576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C1C2A" w14:textId="77777777" w:rsidR="00583550" w:rsidRDefault="00583550" w:rsidP="006367C7">
      <w:r>
        <w:separator/>
      </w:r>
    </w:p>
  </w:endnote>
  <w:endnote w:type="continuationSeparator" w:id="0">
    <w:p w14:paraId="5FF20B64" w14:textId="77777777" w:rsidR="00583550" w:rsidRDefault="00583550" w:rsidP="00636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2AA9B" w14:textId="2E77E270" w:rsidR="00A345F9" w:rsidRPr="00EA4BA4" w:rsidRDefault="00EA4BA4">
    <w:pPr>
      <w:pStyle w:val="Footer"/>
      <w:rPr>
        <w:i/>
      </w:rPr>
    </w:pPr>
    <w:r w:rsidRPr="00EA4BA4">
      <w:rPr>
        <w:i/>
      </w:rPr>
      <w:t xml:space="preserve">Updated as </w:t>
    </w:r>
    <w:r w:rsidR="00A345F9">
      <w:rPr>
        <w:i/>
      </w:rPr>
      <w:t>07.15.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93476" w14:textId="77777777" w:rsidR="00583550" w:rsidRDefault="00583550" w:rsidP="006367C7">
      <w:r>
        <w:separator/>
      </w:r>
    </w:p>
  </w:footnote>
  <w:footnote w:type="continuationSeparator" w:id="0">
    <w:p w14:paraId="2AAF1AB1" w14:textId="77777777" w:rsidR="00583550" w:rsidRDefault="00583550" w:rsidP="00636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F9F7" w14:textId="77777777" w:rsidR="006367C7" w:rsidRDefault="006367C7" w:rsidP="006367C7">
    <w:pPr>
      <w:pStyle w:val="Header"/>
      <w:jc w:val="center"/>
    </w:pPr>
    <w:r>
      <w:rPr>
        <w:noProof/>
      </w:rPr>
      <w:drawing>
        <wp:inline distT="0" distB="0" distL="0" distR="0" wp14:anchorId="51030863" wp14:editId="7C65A909">
          <wp:extent cx="2668772" cy="47216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N dep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6330" cy="47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I2MrYwMDU3NTNX0lEKTi0uzszPAykwrAUAFMjDAiwAAAA="/>
  </w:docVars>
  <w:rsids>
    <w:rsidRoot w:val="00D368C8"/>
    <w:rsid w:val="000D6927"/>
    <w:rsid w:val="00103E96"/>
    <w:rsid w:val="0014771C"/>
    <w:rsid w:val="0017205A"/>
    <w:rsid w:val="00184774"/>
    <w:rsid w:val="001B7CE5"/>
    <w:rsid w:val="001E3558"/>
    <w:rsid w:val="0025005C"/>
    <w:rsid w:val="00361C30"/>
    <w:rsid w:val="003D1362"/>
    <w:rsid w:val="00422D2E"/>
    <w:rsid w:val="00433CEF"/>
    <w:rsid w:val="004A3BD9"/>
    <w:rsid w:val="004D6A2F"/>
    <w:rsid w:val="005519C2"/>
    <w:rsid w:val="005738B6"/>
    <w:rsid w:val="005745B5"/>
    <w:rsid w:val="00583550"/>
    <w:rsid w:val="005D66D1"/>
    <w:rsid w:val="005E27CE"/>
    <w:rsid w:val="006031C3"/>
    <w:rsid w:val="006367C7"/>
    <w:rsid w:val="006450BE"/>
    <w:rsid w:val="006559AF"/>
    <w:rsid w:val="00656238"/>
    <w:rsid w:val="006926A8"/>
    <w:rsid w:val="006E7924"/>
    <w:rsid w:val="006F0E04"/>
    <w:rsid w:val="00706E86"/>
    <w:rsid w:val="00710060"/>
    <w:rsid w:val="00721639"/>
    <w:rsid w:val="00784AA1"/>
    <w:rsid w:val="00785BD7"/>
    <w:rsid w:val="0081181F"/>
    <w:rsid w:val="00823F5E"/>
    <w:rsid w:val="008271F8"/>
    <w:rsid w:val="008305CD"/>
    <w:rsid w:val="00837DEC"/>
    <w:rsid w:val="00852477"/>
    <w:rsid w:val="0085346E"/>
    <w:rsid w:val="00882017"/>
    <w:rsid w:val="008E0AF6"/>
    <w:rsid w:val="00930330"/>
    <w:rsid w:val="0093033E"/>
    <w:rsid w:val="00943956"/>
    <w:rsid w:val="009A4DEB"/>
    <w:rsid w:val="009B4167"/>
    <w:rsid w:val="00A043A4"/>
    <w:rsid w:val="00A06922"/>
    <w:rsid w:val="00A345F9"/>
    <w:rsid w:val="00A6690C"/>
    <w:rsid w:val="00A92AB6"/>
    <w:rsid w:val="00AE363A"/>
    <w:rsid w:val="00B028A4"/>
    <w:rsid w:val="00B4063E"/>
    <w:rsid w:val="00B44A65"/>
    <w:rsid w:val="00B7550D"/>
    <w:rsid w:val="00BB291B"/>
    <w:rsid w:val="00BD3252"/>
    <w:rsid w:val="00BE773F"/>
    <w:rsid w:val="00C07CC3"/>
    <w:rsid w:val="00C27D70"/>
    <w:rsid w:val="00C639DE"/>
    <w:rsid w:val="00C775D0"/>
    <w:rsid w:val="00C80A93"/>
    <w:rsid w:val="00CB3DB5"/>
    <w:rsid w:val="00CB5992"/>
    <w:rsid w:val="00CD56E1"/>
    <w:rsid w:val="00CD7961"/>
    <w:rsid w:val="00CE3EA1"/>
    <w:rsid w:val="00D17FC1"/>
    <w:rsid w:val="00D368C8"/>
    <w:rsid w:val="00D4202F"/>
    <w:rsid w:val="00D441AF"/>
    <w:rsid w:val="00D612C5"/>
    <w:rsid w:val="00D7215F"/>
    <w:rsid w:val="00DB3944"/>
    <w:rsid w:val="00DD7CCB"/>
    <w:rsid w:val="00E7768D"/>
    <w:rsid w:val="00E8001E"/>
    <w:rsid w:val="00EA4BA4"/>
    <w:rsid w:val="00F33207"/>
    <w:rsid w:val="00F40184"/>
    <w:rsid w:val="00F41688"/>
    <w:rsid w:val="00F65D42"/>
    <w:rsid w:val="00F80594"/>
    <w:rsid w:val="00FA0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0F678"/>
  <w15:docId w15:val="{E02F5AAF-AEBA-4D3F-A6F3-D2B9BD6D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8C8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C7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00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84829-8AB8-F446-BE09-09391DD2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L</dc:creator>
  <cp:lastModifiedBy>Microsoft Office User</cp:lastModifiedBy>
  <cp:revision>3</cp:revision>
  <cp:lastPrinted>2017-01-20T22:40:00Z</cp:lastPrinted>
  <dcterms:created xsi:type="dcterms:W3CDTF">2019-10-31T21:04:00Z</dcterms:created>
  <dcterms:modified xsi:type="dcterms:W3CDTF">2019-10-31T21:34:00Z</dcterms:modified>
</cp:coreProperties>
</file>